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F4690" w:rsidRDefault="009F4690"/>
    <w:p w:rsidR="009F4690" w:rsidRPr="009F4690" w:rsidRDefault="009F4690">
      <w:pPr>
        <w:rPr>
          <w:sz w:val="36"/>
          <w:szCs w:val="36"/>
        </w:rPr>
      </w:pPr>
      <w:r w:rsidRPr="009F4690">
        <w:rPr>
          <w:sz w:val="36"/>
          <w:szCs w:val="36"/>
        </w:rPr>
        <w:t xml:space="preserve">Problem </w:t>
      </w:r>
      <w:r>
        <w:rPr>
          <w:sz w:val="36"/>
          <w:szCs w:val="36"/>
        </w:rPr>
        <w:t xml:space="preserve"> </w:t>
      </w:r>
    </w:p>
    <w:p w:rsidR="009F4690" w:rsidRDefault="009F4690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514475</wp:posOffset>
                </wp:positionH>
                <wp:positionV relativeFrom="paragraph">
                  <wp:posOffset>1242695</wp:posOffset>
                </wp:positionV>
                <wp:extent cx="1676400" cy="1019175"/>
                <wp:effectExtent l="781050" t="0" r="19050" b="47625"/>
                <wp:wrapNone/>
                <wp:docPr id="5" name="Rectangular Callout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76400" cy="1019175"/>
                        </a:xfrm>
                        <a:prstGeom prst="wedgeRectCallout">
                          <a:avLst>
                            <a:gd name="adj1" fmla="val -94128"/>
                            <a:gd name="adj2" fmla="val 49416"/>
                          </a:avLst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F4690" w:rsidRDefault="002F2225" w:rsidP="009F4690">
                            <w:pPr>
                              <w:jc w:val="center"/>
                            </w:pPr>
                            <w:r>
                              <w:t>Where do I start collecting garbage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61" coordsize="21600,21600" o:spt="61" adj="1350,25920" path="m,l0@8@12@24,0@9,,21600@6,21600@15@27@7,21600,21600,21600,21600@9@18@30,21600@8,21600,0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/>
                <v:handles>
                  <v:h position="#0,#1"/>
                </v:handles>
              </v:shapetype>
              <v:shape id="Rectangular Callout 5" o:spid="_x0000_s1026" type="#_x0000_t61" style="position:absolute;margin-left:119.25pt;margin-top:97.85pt;width:132pt;height:80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" adj="-9532,21474" fillcolor="white [3201]" strokecolor="#70ad47 [3209]" strokeweight="1pt">
                <v:textbox>
                  <w:txbxContent>
                    <w:p w:rsidR="009F4690" w:rsidRDefault="002F2225" w:rsidP="009F4690">
                      <w:pPr>
                        <w:jc w:val="center"/>
                      </w:pPr>
                      <w:r>
                        <w:t>Where do I start collecting garbage?</w:t>
                      </w:r>
                    </w:p>
                  </w:txbxContent>
                </v:textbox>
              </v:shape>
            </w:pict>
          </mc:Fallback>
        </mc:AlternateContent>
      </w:r>
      <w:r w:rsidRPr="009F4690">
        <w:rPr>
          <w:noProof/>
        </w:rPr>
        <w:drawing>
          <wp:inline distT="0" distB="0" distL="0" distR="0" wp14:anchorId="407C8D43" wp14:editId="05442CC5">
            <wp:extent cx="1676670" cy="1209675"/>
            <wp:effectExtent l="0" t="0" r="0" b="0"/>
            <wp:docPr id="2" name="Picture 2" descr="C:\Users\bista\Downloads\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bista\Downloads\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3646" cy="12363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                                                                                                     </w:t>
      </w:r>
      <w:r>
        <w:rPr>
          <w:noProof/>
        </w:rPr>
        <w:t xml:space="preserve">                 </w:t>
      </w:r>
      <w:r w:rsidRPr="009F4690">
        <w:rPr>
          <w:noProof/>
        </w:rPr>
        <w:drawing>
          <wp:inline distT="0" distB="0" distL="0" distR="0" wp14:anchorId="65516D32" wp14:editId="7FD70169">
            <wp:extent cx="1218649" cy="1028700"/>
            <wp:effectExtent l="0" t="0" r="635" b="0"/>
            <wp:docPr id="1" name="Picture 1" descr="C:\Users\bista\Downloads\image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ista\Downloads\images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955" cy="1042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                                                                        </w:t>
      </w:r>
      <w:r w:rsidRPr="009F4690">
        <w:rPr>
          <w:noProof/>
        </w:rPr>
        <w:drawing>
          <wp:inline distT="0" distB="0" distL="0" distR="0" wp14:anchorId="43225EA9" wp14:editId="1896497F">
            <wp:extent cx="2037715" cy="1333500"/>
            <wp:effectExtent l="0" t="0" r="635" b="0"/>
            <wp:docPr id="3" name="Picture 3" descr="C:\Users\bista\Downloads\buildings-city-flat-cartoon-style-modern-vector-1930652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bista\Downloads\buildings-city-flat-cartoon-style-modern-vector-19306525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4512" cy="13444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F4690" w:rsidRDefault="009F4690"/>
    <w:p w:rsidR="009F4690" w:rsidRDefault="009F4690"/>
    <w:p w:rsidR="009F4690" w:rsidRDefault="009F4690">
      <w:r w:rsidRPr="009F4690">
        <w:rPr>
          <w:noProof/>
        </w:rPr>
        <w:drawing>
          <wp:inline distT="0" distB="0" distL="0" distR="0" wp14:anchorId="543F8B5E" wp14:editId="24D269AB">
            <wp:extent cx="1971675" cy="1123950"/>
            <wp:effectExtent l="0" t="0" r="9525" b="0"/>
            <wp:docPr id="4" name="Picture 4" descr="C:\Users\bista\Downloads\Preview 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bista\Downloads\Preview 1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5605" cy="1126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1516" w:rsidRDefault="00331516"/>
    <w:p w:rsidR="00331516" w:rsidRDefault="00331516"/>
    <w:p w:rsidR="00331516" w:rsidRDefault="00331516"/>
    <w:p w:rsidR="00331516" w:rsidRDefault="00331516"/>
    <w:p w:rsidR="00331516" w:rsidRDefault="00331516"/>
    <w:p w:rsidR="00331516" w:rsidRDefault="00331516"/>
    <w:p w:rsidR="00331516" w:rsidRDefault="00331516"/>
    <w:p w:rsidR="00331516" w:rsidRDefault="00331516"/>
    <w:p w:rsidR="00331516" w:rsidRDefault="00331516"/>
    <w:p w:rsidR="00331516" w:rsidRDefault="00331516"/>
    <w:p w:rsidR="0064639D" w:rsidRDefault="0064639D"/>
    <w:p w:rsidR="00331516" w:rsidRPr="00234545" w:rsidRDefault="00234545">
      <w:pPr>
        <w:rPr>
          <w:sz w:val="44"/>
          <w:szCs w:val="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523B7D9" wp14:editId="1650AA78">
                <wp:simplePos x="0" y="0"/>
                <wp:positionH relativeFrom="column">
                  <wp:posOffset>4876799</wp:posOffset>
                </wp:positionH>
                <wp:positionV relativeFrom="paragraph">
                  <wp:posOffset>161925</wp:posOffset>
                </wp:positionV>
                <wp:extent cx="1609725" cy="542925"/>
                <wp:effectExtent l="0" t="0" r="28575" b="104775"/>
                <wp:wrapNone/>
                <wp:docPr id="16" name="Rectangular Callout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9725" cy="542925"/>
                        </a:xfrm>
                        <a:prstGeom prst="wedgeRectCallou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F2225" w:rsidRDefault="002F2225" w:rsidP="002F2225">
                            <w:r>
                              <w:t>Sensor implemented dustbins in cities</w:t>
                            </w:r>
                          </w:p>
                          <w:p w:rsidR="0064639D" w:rsidRDefault="0064639D" w:rsidP="0064639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23B7D9" id="Rectangular Callout 16" o:spid="_x0000_s1027" type="#_x0000_t61" style="position:absolute;margin-left:384pt;margin-top:12.75pt;width:126.75pt;height:42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" adj="6300,24300" fillcolor="white [3201]" strokecolor="#70ad47 [3209]" strokeweight="1pt">
                <v:textbox>
                  <w:txbxContent>
                    <w:p w:rsidR="002F2225" w:rsidRDefault="002F2225" w:rsidP="002F2225">
                      <w:r>
                        <w:t>Sensor implemented dustbins in cities</w:t>
                      </w:r>
                    </w:p>
                    <w:p w:rsidR="0064639D" w:rsidRDefault="0064639D" w:rsidP="0064639D"/>
                  </w:txbxContent>
                </v:textbox>
              </v:shape>
            </w:pict>
          </mc:Fallback>
        </mc:AlternateContent>
      </w:r>
      <w:r w:rsidR="0064639D" w:rsidRPr="0064639D">
        <w:rPr>
          <w:sz w:val="44"/>
          <w:szCs w:val="44"/>
        </w:rPr>
        <w:t>Solution</w:t>
      </w:r>
    </w:p>
    <w:p w:rsidR="00331516" w:rsidRDefault="00331516"/>
    <w:p w:rsidR="00331516" w:rsidRDefault="00234545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D319852" wp14:editId="22AD7628">
                <wp:simplePos x="0" y="0"/>
                <wp:positionH relativeFrom="column">
                  <wp:posOffset>1409700</wp:posOffset>
                </wp:positionH>
                <wp:positionV relativeFrom="paragraph">
                  <wp:posOffset>6985</wp:posOffset>
                </wp:positionV>
                <wp:extent cx="1333500" cy="904875"/>
                <wp:effectExtent l="0" t="0" r="19050" b="161925"/>
                <wp:wrapNone/>
                <wp:docPr id="14" name="Rectangular Callout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0" cy="904875"/>
                        </a:xfrm>
                        <a:prstGeom prst="wedgeRectCallou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4639D" w:rsidRDefault="002F2225" w:rsidP="0064639D">
                            <w:r>
                              <w:t>Sensor implemented</w:t>
                            </w:r>
                            <w:r w:rsidR="0064639D">
                              <w:t xml:space="preserve"> dustbin</w:t>
                            </w:r>
                            <w:r>
                              <w:t>s in</w:t>
                            </w:r>
                            <w:r w:rsidR="0064639D">
                              <w:t xml:space="preserve"> citi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319852" id="Rectangular Callout 14" o:spid="_x0000_s1028" type="#_x0000_t61" style="position:absolute;margin-left:111pt;margin-top:.55pt;width:105pt;height:71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" adj="6300,24300" fillcolor="white [3201]" strokecolor="#70ad47 [3209]" strokeweight="1pt">
                <v:textbox>
                  <w:txbxContent>
                    <w:p w:rsidR="0064639D" w:rsidRDefault="002F2225" w:rsidP="0064639D">
                      <w:r>
                        <w:t>Sensor implemented</w:t>
                      </w:r>
                      <w:r w:rsidR="0064639D">
                        <w:t xml:space="preserve"> dustbin</w:t>
                      </w:r>
                      <w:r>
                        <w:t>s in</w:t>
                      </w:r>
                      <w:r w:rsidR="0064639D">
                        <w:t xml:space="preserve"> cities</w:t>
                      </w:r>
                    </w:p>
                  </w:txbxContent>
                </v:textbox>
              </v:shape>
            </w:pict>
          </mc:Fallback>
        </mc:AlternateContent>
      </w:r>
      <w:r w:rsidR="0064639D" w:rsidRPr="009F4690">
        <w:rPr>
          <w:noProof/>
        </w:rPr>
        <w:drawing>
          <wp:inline distT="0" distB="0" distL="0" distR="0" wp14:anchorId="396F7288" wp14:editId="038993B7">
            <wp:extent cx="1676670" cy="1209675"/>
            <wp:effectExtent l="0" t="0" r="0" b="0"/>
            <wp:docPr id="9" name="Picture 9" descr="C:\Users\bista\Downloads\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bista\Downloads\1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3646" cy="12363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4639D">
        <w:t xml:space="preserve">                                                                    </w:t>
      </w:r>
      <w:r w:rsidR="0064639D" w:rsidRPr="009F4690">
        <w:rPr>
          <w:noProof/>
        </w:rPr>
        <w:drawing>
          <wp:inline distT="0" distB="0" distL="0" distR="0" wp14:anchorId="4FF491D2" wp14:editId="748B03EC">
            <wp:extent cx="2037715" cy="1333500"/>
            <wp:effectExtent l="0" t="0" r="635" b="0"/>
            <wp:docPr id="11" name="Picture 11" descr="C:\Users\bista\Downloads\buildings-city-flat-cartoon-style-modern-vector-1930652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bista\Downloads\buildings-city-flat-cartoon-style-modern-vector-19306525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4512" cy="13444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1516" w:rsidRDefault="00234545"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5438775</wp:posOffset>
                </wp:positionH>
                <wp:positionV relativeFrom="paragraph">
                  <wp:posOffset>415290</wp:posOffset>
                </wp:positionV>
                <wp:extent cx="1238250" cy="1476375"/>
                <wp:effectExtent l="19050" t="0" r="19050" b="28575"/>
                <wp:wrapNone/>
                <wp:docPr id="18" name="Rectangular Callout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0" cy="1476375"/>
                        </a:xfrm>
                        <a:prstGeom prst="wedgeRectCallout">
                          <a:avLst>
                            <a:gd name="adj1" fmla="val -50833"/>
                            <a:gd name="adj2" fmla="val -27984"/>
                          </a:avLst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34545" w:rsidRDefault="002F2225" w:rsidP="00234545">
                            <w:pPr>
                              <w:jc w:val="center"/>
                            </w:pPr>
                            <w:r>
                              <w:t xml:space="preserve">Easy and efficient waste </w:t>
                            </w:r>
                            <w:r w:rsidR="00627D6E">
                              <w:t>collection with the help of sensors in dustbins which can detect filling up of dustbin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Rectangular Callout 18" o:spid="_x0000_s1029" type="#_x0000_t61" style="position:absolute;margin-left:428.25pt;margin-top:32.7pt;width:97.5pt;height:116.25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" adj="-180,4755" fillcolor="white [3201]" strokecolor="#70ad47 [3209]" strokeweight="1pt">
                <v:textbox>
                  <w:txbxContent>
                    <w:p w:rsidR="00234545" w:rsidRDefault="002F2225" w:rsidP="00234545">
                      <w:pPr>
                        <w:jc w:val="center"/>
                      </w:pPr>
                      <w:r>
                        <w:t xml:space="preserve">Easy and efficient waste </w:t>
                      </w:r>
                      <w:r w:rsidR="00627D6E">
                        <w:t>collection with the help of sensors in dustbins which can detect filling up of dustbins.</w:t>
                      </w:r>
                    </w:p>
                  </w:txbxContent>
                </v:textbox>
              </v:shape>
            </w:pict>
          </mc:Fallback>
        </mc:AlternateContent>
      </w:r>
      <w:r w:rsidR="0064639D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171450</wp:posOffset>
                </wp:positionH>
                <wp:positionV relativeFrom="paragraph">
                  <wp:posOffset>149225</wp:posOffset>
                </wp:positionV>
                <wp:extent cx="2019300" cy="1009650"/>
                <wp:effectExtent l="0" t="0" r="647700" b="19050"/>
                <wp:wrapNone/>
                <wp:docPr id="17" name="Rectangular Callout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19300" cy="1009650"/>
                        </a:xfrm>
                        <a:prstGeom prst="wedgeRectCallout">
                          <a:avLst>
                            <a:gd name="adj1" fmla="val 78482"/>
                            <a:gd name="adj2" fmla="val 46462"/>
                          </a:avLst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4639D" w:rsidRDefault="0064639D" w:rsidP="0064639D">
                            <w:pPr>
                              <w:jc w:val="center"/>
                            </w:pPr>
                            <w:r>
                              <w:t xml:space="preserve">Sensor </w:t>
                            </w:r>
                            <w:r w:rsidR="002F2225">
                              <w:t>notifies Waste Management Office when it’s time to collect the wast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Rectangular Callout 17" o:spid="_x0000_s1030" type="#_x0000_t61" style="position:absolute;margin-left:13.5pt;margin-top:11.75pt;width:159pt;height:79.5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" adj="27752,20836" fillcolor="white [3201]" strokecolor="#70ad47 [3209]" strokeweight="1pt">
                <v:textbox>
                  <w:txbxContent>
                    <w:p w:rsidR="0064639D" w:rsidRDefault="0064639D" w:rsidP="0064639D">
                      <w:pPr>
                        <w:jc w:val="center"/>
                      </w:pPr>
                      <w:r>
                        <w:t xml:space="preserve">Sensor </w:t>
                      </w:r>
                      <w:r w:rsidR="002F2225">
                        <w:t>notifies Waste Management Office when it’s time to collect the waste.</w:t>
                      </w:r>
                    </w:p>
                  </w:txbxContent>
                </v:textbox>
              </v:shape>
            </w:pict>
          </mc:Fallback>
        </mc:AlternateContent>
      </w:r>
      <w:r w:rsidR="00331516">
        <w:t xml:space="preserve">                                                 </w:t>
      </w:r>
      <w:r w:rsidR="0064639D">
        <w:t xml:space="preserve">                          </w:t>
      </w:r>
      <w:r w:rsidR="00331516">
        <w:t xml:space="preserve">       </w:t>
      </w:r>
      <w:r w:rsidR="0064639D" w:rsidRPr="0064639D">
        <w:rPr>
          <w:noProof/>
        </w:rPr>
        <w:drawing>
          <wp:inline distT="0" distB="0" distL="0" distR="0" wp14:anchorId="5BED0F80" wp14:editId="307876C5">
            <wp:extent cx="1457325" cy="1284605"/>
            <wp:effectExtent l="0" t="0" r="9525" b="0"/>
            <wp:docPr id="8" name="Picture 8" descr="C:\Users\bista\Downloads\alert-notification-on-desktop-computer-vector-1915084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bista\Downloads\alert-notification-on-desktop-computer-vector-19150841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2196" cy="13065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31516" w:rsidRPr="00331516">
        <w:rPr>
          <w:noProof/>
        </w:rPr>
        <w:drawing>
          <wp:inline distT="0" distB="0" distL="0" distR="0" wp14:anchorId="1871322B" wp14:editId="499E63DA">
            <wp:extent cx="1043120" cy="1409700"/>
            <wp:effectExtent l="0" t="0" r="5080" b="0"/>
            <wp:docPr id="7" name="Picture 7" descr="C:\Users\bista\Downloads\downloa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bista\Downloads\download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6182" cy="14273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4639D" w:rsidRDefault="0064639D"/>
    <w:p w:rsidR="0064639D" w:rsidRDefault="0064639D"/>
    <w:p w:rsidR="00CD23F9" w:rsidRDefault="002F2225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5B905A9" wp14:editId="161AFDC9">
                <wp:simplePos x="0" y="0"/>
                <wp:positionH relativeFrom="column">
                  <wp:posOffset>923925</wp:posOffset>
                </wp:positionH>
                <wp:positionV relativeFrom="paragraph">
                  <wp:posOffset>5080</wp:posOffset>
                </wp:positionV>
                <wp:extent cx="1771650" cy="571500"/>
                <wp:effectExtent l="0" t="0" r="114300" b="304800"/>
                <wp:wrapNone/>
                <wp:docPr id="15" name="Rectangular Callout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1650" cy="571500"/>
                        </a:xfrm>
                        <a:prstGeom prst="wedgeRectCallout">
                          <a:avLst>
                            <a:gd name="adj1" fmla="val 52823"/>
                            <a:gd name="adj2" fmla="val 94167"/>
                          </a:avLst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F2225" w:rsidRDefault="002F2225" w:rsidP="002F2225">
                            <w:r>
                              <w:t>Sensor implemented dustbins in cities</w:t>
                            </w:r>
                          </w:p>
                          <w:p w:rsidR="0064639D" w:rsidRDefault="0064639D" w:rsidP="0064639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B905A9" id="Rectangular Callout 15" o:spid="_x0000_s1031" type="#_x0000_t61" style="position:absolute;margin-left:72.75pt;margin-top:.4pt;width:139.5pt;height:45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" adj="22210,31140" fillcolor="white [3201]" strokecolor="#70ad47 [3209]" strokeweight="1pt">
                <v:textbox>
                  <w:txbxContent>
                    <w:p w:rsidR="002F2225" w:rsidRDefault="002F2225" w:rsidP="002F2225">
                      <w:r>
                        <w:t>Sensor implemented dustbins in cities</w:t>
                      </w:r>
                    </w:p>
                    <w:p w:rsidR="0064639D" w:rsidRDefault="0064639D" w:rsidP="0064639D"/>
                  </w:txbxContent>
                </v:textbox>
              </v:shape>
            </w:pict>
          </mc:Fallback>
        </mc:AlternateContent>
      </w:r>
      <w:r w:rsidR="0064639D">
        <w:t xml:space="preserve"> </w:t>
      </w:r>
    </w:p>
    <w:p w:rsidR="00F34BB5" w:rsidRPr="00CD23F9" w:rsidRDefault="0064639D">
      <w:r>
        <w:t xml:space="preserve">                                                                                      </w:t>
      </w:r>
      <w:r w:rsidRPr="009F4690">
        <w:rPr>
          <w:noProof/>
        </w:rPr>
        <w:drawing>
          <wp:inline distT="0" distB="0" distL="0" distR="0" wp14:anchorId="10392395" wp14:editId="7B16CA37">
            <wp:extent cx="2105025" cy="1123950"/>
            <wp:effectExtent l="0" t="0" r="9525" b="0"/>
            <wp:docPr id="12" name="Picture 12" descr="C:\Users\bista\Downloads\Preview 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bista\Downloads\Preview 1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9223" cy="1126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D23F9" w:rsidRDefault="00CD23F9">
      <w:pPr>
        <w:rPr>
          <w:sz w:val="40"/>
          <w:szCs w:val="40"/>
        </w:rPr>
      </w:pPr>
      <w:r w:rsidRPr="00CD23F9">
        <w:rPr>
          <w:sz w:val="40"/>
          <w:szCs w:val="40"/>
        </w:rPr>
        <w:t>Product</w:t>
      </w:r>
    </w:p>
    <w:p w:rsidR="00CD23F9" w:rsidRDefault="00CD23F9">
      <w:pPr>
        <w:rPr>
          <w:sz w:val="40"/>
          <w:szCs w:val="40"/>
        </w:rPr>
      </w:pPr>
    </w:p>
    <w:p w:rsidR="00CD23F9" w:rsidRPr="00CD23F9" w:rsidRDefault="00CD23F9">
      <w:pPr>
        <w:rPr>
          <w:sz w:val="40"/>
          <w:szCs w:val="40"/>
        </w:rPr>
      </w:pPr>
      <w:r w:rsidRPr="00CD23F9">
        <w:rPr>
          <w:noProof/>
          <w:sz w:val="40"/>
          <w:szCs w:val="40"/>
        </w:rPr>
        <w:drawing>
          <wp:inline distT="0" distB="0" distL="0" distR="0">
            <wp:extent cx="2445488" cy="1424305"/>
            <wp:effectExtent l="0" t="0" r="0" b="4445"/>
            <wp:docPr id="6" name="Picture 6" descr="C:\Users\bista\Downloads\dustbi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ista\Downloads\dustbin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9844" cy="1444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CD23F9" w:rsidRPr="00CD23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activeWritingStyle w:appName="MSWord" w:lang="en-US" w:vendorID="64" w:dllVersion="131078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A0MDGxMDYwMTM3MTFS0lEKTi0uzszPAykwqgUASctRbywAAAA="/>
  </w:docVars>
  <w:rsids>
    <w:rsidRoot w:val="009F4690"/>
    <w:rsid w:val="00234545"/>
    <w:rsid w:val="002F2225"/>
    <w:rsid w:val="00331516"/>
    <w:rsid w:val="00627D6E"/>
    <w:rsid w:val="0064639D"/>
    <w:rsid w:val="009F4690"/>
    <w:rsid w:val="00CD23F9"/>
    <w:rsid w:val="00CF6631"/>
    <w:rsid w:val="00F34B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8B0281"/>
  <w15:chartTrackingRefBased/>
  <w15:docId w15:val="{B70F5352-B158-48DD-B588-8B3C689F8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9F46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469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F469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46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469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469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469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5" Type="http://schemas.openxmlformats.org/officeDocument/2006/relationships/image" Target="media/image2.jpeg"/><Relationship Id="rId10" Type="http://schemas.openxmlformats.org/officeDocument/2006/relationships/image" Target="media/image7.jpeg"/><Relationship Id="rId4" Type="http://schemas.openxmlformats.org/officeDocument/2006/relationships/image" Target="media/image1.jpeg"/><Relationship Id="rId9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75</Words>
  <Characters>43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vash Bista</dc:creator>
  <cp:keywords/>
  <dc:description/>
  <cp:lastModifiedBy>Pravash Bista</cp:lastModifiedBy>
  <cp:revision>7</cp:revision>
  <dcterms:created xsi:type="dcterms:W3CDTF">2019-04-27T15:59:00Z</dcterms:created>
  <dcterms:modified xsi:type="dcterms:W3CDTF">2019-04-28T08:25:00Z</dcterms:modified>
</cp:coreProperties>
</file>